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3D018E" w:rsidRPr="00137CE7" w14:paraId="42237A49" w14:textId="77777777">
        <w:trPr>
          <w:trHeight w:val="20"/>
          <w:jc w:val="center"/>
        </w:trPr>
        <w:tc>
          <w:tcPr>
            <w:tcW w:w="1186" w:type="pct"/>
          </w:tcPr>
          <w:p w14:paraId="42FF58E5" w14:textId="77777777" w:rsidR="003D018E" w:rsidRPr="00137CE7" w:rsidRDefault="00C0086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590223C7" w14:textId="77777777" w:rsidR="003D018E" w:rsidRPr="00137CE7" w:rsidRDefault="00000000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="00C00860" w:rsidRPr="00137CE7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UTTAR PRADESH JOURNAL OF ZOOLOGY</w:t>
              </w:r>
            </w:hyperlink>
          </w:p>
        </w:tc>
      </w:tr>
      <w:tr w:rsidR="003D018E" w:rsidRPr="00137CE7" w14:paraId="0E7389EC" w14:textId="77777777">
        <w:trPr>
          <w:trHeight w:val="20"/>
          <w:jc w:val="center"/>
        </w:trPr>
        <w:tc>
          <w:tcPr>
            <w:tcW w:w="1186" w:type="pct"/>
          </w:tcPr>
          <w:p w14:paraId="6617190F" w14:textId="77777777" w:rsidR="003D018E" w:rsidRPr="00137CE7" w:rsidRDefault="00C0086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1F294CC9" w14:textId="77777777" w:rsidR="003D018E" w:rsidRPr="00137CE7" w:rsidRDefault="00C123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6056</w:t>
            </w:r>
          </w:p>
        </w:tc>
      </w:tr>
      <w:tr w:rsidR="003D018E" w:rsidRPr="00137CE7" w14:paraId="0A89464C" w14:textId="77777777">
        <w:trPr>
          <w:trHeight w:val="20"/>
          <w:jc w:val="center"/>
        </w:trPr>
        <w:tc>
          <w:tcPr>
            <w:tcW w:w="1186" w:type="pct"/>
          </w:tcPr>
          <w:p w14:paraId="017EE07B" w14:textId="77777777" w:rsidR="003D018E" w:rsidRPr="00137CE7" w:rsidRDefault="00C0086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7B767591" w14:textId="77777777" w:rsidR="003D018E" w:rsidRPr="00137CE7" w:rsidRDefault="00C123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hronological morphogenesis, histogenesis and Scanning Electron Microscope of spleen in local </w:t>
            </w:r>
            <w:proofErr w:type="spellStart"/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>Awassi</w:t>
            </w:r>
            <w:proofErr w:type="spellEnd"/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heep: postnatal study</w:t>
            </w:r>
          </w:p>
        </w:tc>
      </w:tr>
      <w:tr w:rsidR="003D018E" w:rsidRPr="00137CE7" w14:paraId="0B52E7E9" w14:textId="77777777">
        <w:trPr>
          <w:trHeight w:val="20"/>
          <w:jc w:val="center"/>
        </w:trPr>
        <w:tc>
          <w:tcPr>
            <w:tcW w:w="1186" w:type="pct"/>
          </w:tcPr>
          <w:p w14:paraId="4F5A91F9" w14:textId="77777777" w:rsidR="003D018E" w:rsidRPr="00137CE7" w:rsidRDefault="00C00860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609ED86B" w14:textId="77777777" w:rsidR="003D018E" w:rsidRPr="00137CE7" w:rsidRDefault="00C0086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14:paraId="48E16E57" w14:textId="77777777" w:rsidR="003D018E" w:rsidRPr="00137CE7" w:rsidRDefault="003D018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7D8E4647" w14:textId="77777777" w:rsidR="003D018E" w:rsidRPr="00137CE7" w:rsidRDefault="003D018E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562B01F6" w14:textId="77777777" w:rsidR="003D018E" w:rsidRPr="00137CE7" w:rsidRDefault="00C00860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137CE7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  <w:r w:rsidRPr="00137CE7"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  <w:t xml:space="preserve"> </w:t>
      </w:r>
    </w:p>
    <w:p w14:paraId="4AF7110F" w14:textId="77777777" w:rsidR="003D018E" w:rsidRPr="00137CE7" w:rsidRDefault="003D018E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89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3"/>
        <w:gridCol w:w="6617"/>
        <w:gridCol w:w="2637"/>
      </w:tblGrid>
      <w:tr w:rsidR="003D018E" w:rsidRPr="00137CE7" w14:paraId="072F9C14" w14:textId="77777777" w:rsidTr="0077334B">
        <w:trPr>
          <w:trHeight w:val="20"/>
          <w:jc w:val="center"/>
        </w:trPr>
        <w:tc>
          <w:tcPr>
            <w:tcW w:w="1666" w:type="pct"/>
            <w:noWrap/>
          </w:tcPr>
          <w:p w14:paraId="03564C5D" w14:textId="77777777" w:rsidR="003D018E" w:rsidRPr="00137CE7" w:rsidRDefault="003D018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384" w:type="pct"/>
            <w:hideMark/>
          </w:tcPr>
          <w:p w14:paraId="20BC2C15" w14:textId="77777777" w:rsidR="003D018E" w:rsidRPr="00137CE7" w:rsidRDefault="00C0086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950" w:type="pct"/>
          </w:tcPr>
          <w:p w14:paraId="6DF3E01E" w14:textId="77777777" w:rsidR="003D018E" w:rsidRPr="00137CE7" w:rsidRDefault="00C00860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137CE7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137CE7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3FE9CB78" w14:textId="77777777" w:rsidR="003D018E" w:rsidRPr="00137CE7" w:rsidRDefault="003D018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60A04BF7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8836ACE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</w:t>
            </w:r>
          </w:p>
          <w:p w14:paraId="74A53BDF" w14:textId="77777777" w:rsidR="00E811F2" w:rsidRPr="00137CE7" w:rsidRDefault="00E811F2" w:rsidP="00E811F2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>be required for this part.</w:t>
            </w:r>
          </w:p>
        </w:tc>
        <w:tc>
          <w:tcPr>
            <w:tcW w:w="2384" w:type="pct"/>
          </w:tcPr>
          <w:p w14:paraId="01F6CE74" w14:textId="77777777" w:rsidR="00E811F2" w:rsidRPr="00137CE7" w:rsidRDefault="00E811F2" w:rsidP="00E811F2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 xml:space="preserve">The authors aimed to </w:t>
            </w:r>
            <w:r w:rsidR="000574B9" w:rsidRPr="00137CE7">
              <w:rPr>
                <w:rFonts w:ascii="Arial" w:hAnsi="Arial" w:cs="Arial"/>
                <w:sz w:val="20"/>
                <w:szCs w:val="20"/>
              </w:rPr>
              <w:t xml:space="preserve">investigate the postnatal development of the spleen in local </w:t>
            </w:r>
            <w:proofErr w:type="spellStart"/>
            <w:r w:rsidR="000574B9" w:rsidRPr="00137CE7">
              <w:rPr>
                <w:rFonts w:ascii="Arial" w:hAnsi="Arial" w:cs="Arial"/>
                <w:sz w:val="20"/>
                <w:szCs w:val="20"/>
              </w:rPr>
              <w:t>Awassi</w:t>
            </w:r>
            <w:proofErr w:type="spellEnd"/>
            <w:r w:rsidR="000574B9" w:rsidRPr="00137CE7">
              <w:rPr>
                <w:rFonts w:ascii="Arial" w:hAnsi="Arial" w:cs="Arial"/>
                <w:sz w:val="20"/>
                <w:szCs w:val="20"/>
              </w:rPr>
              <w:t xml:space="preserve"> sheep through morphological, histological, and scanning electron microscopic (SEM) approaches</w:t>
            </w:r>
            <w:r w:rsidRPr="00137CE7"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="000574B9" w:rsidRPr="00137CE7">
              <w:rPr>
                <w:rFonts w:ascii="Arial" w:hAnsi="Arial" w:cs="Arial"/>
                <w:bCs/>
                <w:sz w:val="20"/>
                <w:szCs w:val="20"/>
              </w:rPr>
              <w:t xml:space="preserve"> We </w:t>
            </w:r>
            <w:r w:rsidR="000574B9" w:rsidRPr="00137CE7">
              <w:rPr>
                <w:rFonts w:ascii="Arial" w:hAnsi="Arial" w:cs="Arial"/>
                <w:sz w:val="20"/>
                <w:szCs w:val="20"/>
              </w:rPr>
              <w:t>collected ten spleen specimens from healthy lambs at 2-3 months of age, where the age approximate the animals that are determined depending on the formula of milk teeth and the eruption age of teeth.</w:t>
            </w:r>
          </w:p>
        </w:tc>
        <w:tc>
          <w:tcPr>
            <w:tcW w:w="950" w:type="pct"/>
          </w:tcPr>
          <w:p w14:paraId="745AF61A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10727A3F" w14:textId="77777777" w:rsidR="003D018E" w:rsidRPr="00137CE7" w:rsidRDefault="003D018E">
      <w:pPr>
        <w:rPr>
          <w:rFonts w:ascii="Arial" w:hAnsi="Arial" w:cs="Arial"/>
          <w:sz w:val="20"/>
          <w:szCs w:val="20"/>
          <w:lang w:val="en-GB"/>
        </w:rPr>
      </w:pPr>
    </w:p>
    <w:p w14:paraId="12C86AAE" w14:textId="77777777" w:rsidR="003D018E" w:rsidRPr="00137CE7" w:rsidRDefault="00C00860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137CE7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Evaluation)</w:t>
      </w:r>
    </w:p>
    <w:p w14:paraId="2DB13F22" w14:textId="77777777" w:rsidR="003D018E" w:rsidRPr="00137CE7" w:rsidRDefault="003D018E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9"/>
        <w:gridCol w:w="6618"/>
        <w:gridCol w:w="2645"/>
      </w:tblGrid>
      <w:tr w:rsidR="003D018E" w:rsidRPr="00137CE7" w14:paraId="633432E0" w14:textId="77777777" w:rsidTr="0077334B">
        <w:trPr>
          <w:trHeight w:val="20"/>
          <w:jc w:val="center"/>
        </w:trPr>
        <w:tc>
          <w:tcPr>
            <w:tcW w:w="1666" w:type="pct"/>
            <w:noWrap/>
          </w:tcPr>
          <w:p w14:paraId="03CFDA1A" w14:textId="77777777" w:rsidR="003D018E" w:rsidRPr="00137CE7" w:rsidRDefault="003D018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382" w:type="pct"/>
            <w:hideMark/>
          </w:tcPr>
          <w:p w14:paraId="57EED200" w14:textId="77777777" w:rsidR="003D018E" w:rsidRPr="00137CE7" w:rsidRDefault="00C0086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952" w:type="pct"/>
            <w:hideMark/>
          </w:tcPr>
          <w:p w14:paraId="7FFB352E" w14:textId="77777777" w:rsidR="003D018E" w:rsidRPr="00137CE7" w:rsidRDefault="00C00860">
            <w:pPr>
              <w:spacing w:after="160" w:line="25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137CE7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E811F2" w:rsidRPr="00137CE7" w14:paraId="1250B6D2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64909D4E" w14:textId="77777777" w:rsidR="00E811F2" w:rsidRPr="00137CE7" w:rsidRDefault="00E811F2" w:rsidP="00E811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1AEFA2B0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640FC3F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3619F393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952" w:type="pct"/>
          </w:tcPr>
          <w:p w14:paraId="1CA21D74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11DD174F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D825B4C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4CF5579D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B2EF62D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53A71BE0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952" w:type="pct"/>
          </w:tcPr>
          <w:p w14:paraId="4CE54035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488D6F10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69D3F44F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035066E6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E88441F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0CAA2672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952" w:type="pct"/>
          </w:tcPr>
          <w:p w14:paraId="76918AF9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27BA2664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74EA9559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66705DAF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FC6E135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0BBA97E8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952" w:type="pct"/>
          </w:tcPr>
          <w:p w14:paraId="10625742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14375CB6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2B5F92A3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research objectives/hypotheses clearly stated?</w:t>
            </w:r>
          </w:p>
          <w:p w14:paraId="0C89358F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6D86739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36FCB8FE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952" w:type="pct"/>
          </w:tcPr>
          <w:p w14:paraId="1851C676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48993A53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2AEC5C4E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 and up to date?</w:t>
            </w:r>
          </w:p>
          <w:p w14:paraId="489DD9ED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ABE3EC6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1F7B1E6E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952" w:type="pct"/>
          </w:tcPr>
          <w:p w14:paraId="514B1609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3133E6FB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95F60F0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research methodology appropriate for the study?</w:t>
            </w:r>
          </w:p>
          <w:p w14:paraId="1B16A86A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F479A16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08EF24F3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952" w:type="pct"/>
          </w:tcPr>
          <w:p w14:paraId="5969216B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0787E82C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2F30EE3F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8. Were ethical issues properly addressed (if applicable)?</w:t>
            </w:r>
          </w:p>
          <w:p w14:paraId="0330B02C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DE32DD2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0F61C715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NA</w:t>
            </w:r>
          </w:p>
        </w:tc>
        <w:tc>
          <w:tcPr>
            <w:tcW w:w="952" w:type="pct"/>
          </w:tcPr>
          <w:p w14:paraId="351F2980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4E90DAD3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3E29D34" w14:textId="77777777" w:rsidR="00E811F2" w:rsidRPr="00137CE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27B596BA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C64384E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2BD10744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952" w:type="pct"/>
          </w:tcPr>
          <w:p w14:paraId="0D108A28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01A3AA80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2627B6A2" w14:textId="77777777" w:rsidR="00E811F2" w:rsidRPr="00137CE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5C96207E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6697218" w14:textId="77777777" w:rsidR="00E811F2" w:rsidRPr="00137CE7" w:rsidRDefault="00E811F2" w:rsidP="000574B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164AC0E9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</w:p>
        </w:tc>
        <w:tc>
          <w:tcPr>
            <w:tcW w:w="952" w:type="pct"/>
          </w:tcPr>
          <w:p w14:paraId="4CD77B58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79F0262F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7ED0A792" w14:textId="77777777" w:rsidR="00E811F2" w:rsidRPr="00137CE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25B9794A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76EC474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4F73754D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952" w:type="pct"/>
          </w:tcPr>
          <w:p w14:paraId="1B67D8AD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67C78C4B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CF5C1E7" w14:textId="77777777" w:rsidR="00E811F2" w:rsidRPr="00137CE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12. Are the conclusions supported by the data?</w:t>
            </w:r>
          </w:p>
          <w:p w14:paraId="4B1C72E4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D70629B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7B839C9C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952" w:type="pct"/>
          </w:tcPr>
          <w:p w14:paraId="031C17BE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09F993EB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6D5E02E5" w14:textId="77777777" w:rsidR="00E811F2" w:rsidRPr="00137CE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4AA20061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3F56660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2382" w:type="pct"/>
          </w:tcPr>
          <w:p w14:paraId="3865423F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952" w:type="pct"/>
          </w:tcPr>
          <w:p w14:paraId="1FAB4EC5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06083650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6AC4243" w14:textId="77777777" w:rsidR="00E811F2" w:rsidRPr="00137CE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5976DE67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03EFBFF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B5632AA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2382" w:type="pct"/>
          </w:tcPr>
          <w:p w14:paraId="44E2731B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</w:p>
        </w:tc>
        <w:tc>
          <w:tcPr>
            <w:tcW w:w="952" w:type="pct"/>
          </w:tcPr>
          <w:p w14:paraId="3E66BA5C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5867ADD3" w14:textId="77777777" w:rsidTr="0077334B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4185B35" w14:textId="77777777" w:rsidR="00E811F2" w:rsidRPr="00137CE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356F9FF3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65800C0" w14:textId="77777777" w:rsidR="00E811F2" w:rsidRPr="00137CE7" w:rsidRDefault="00E811F2" w:rsidP="00E811F2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9218690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2382" w:type="pct"/>
          </w:tcPr>
          <w:p w14:paraId="263420B9" w14:textId="77777777" w:rsidR="00E811F2" w:rsidRPr="00137CE7" w:rsidRDefault="00E811F2" w:rsidP="00E811F2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952" w:type="pct"/>
          </w:tcPr>
          <w:p w14:paraId="38D82DF4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1C845CBC" w14:textId="77777777" w:rsidR="003D018E" w:rsidRPr="00137CE7" w:rsidRDefault="003D018E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4A269A67" w14:textId="77777777" w:rsidR="003D018E" w:rsidRPr="00137CE7" w:rsidRDefault="00C00860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137CE7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45FE417A" w14:textId="77777777" w:rsidR="003D018E" w:rsidRPr="00137CE7" w:rsidRDefault="003D018E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9"/>
        <w:gridCol w:w="6260"/>
        <w:gridCol w:w="3003"/>
      </w:tblGrid>
      <w:tr w:rsidR="003D018E" w:rsidRPr="00137CE7" w14:paraId="5AD0BE96" w14:textId="77777777" w:rsidTr="000909D7">
        <w:trPr>
          <w:trHeight w:val="20"/>
          <w:jc w:val="center"/>
        </w:trPr>
        <w:tc>
          <w:tcPr>
            <w:tcW w:w="1666" w:type="pct"/>
            <w:noWrap/>
          </w:tcPr>
          <w:p w14:paraId="4622B9EA" w14:textId="77777777" w:rsidR="003D018E" w:rsidRPr="00137CE7" w:rsidRDefault="003D018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53" w:type="pct"/>
          </w:tcPr>
          <w:p w14:paraId="3D43229F" w14:textId="77777777" w:rsidR="003D018E" w:rsidRPr="00137CE7" w:rsidRDefault="00C0086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393F4B8" w14:textId="77777777" w:rsidR="003D018E" w:rsidRPr="00137CE7" w:rsidRDefault="003D018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81" w:type="pct"/>
          </w:tcPr>
          <w:p w14:paraId="6E201134" w14:textId="77777777" w:rsidR="003D018E" w:rsidRPr="00137CE7" w:rsidRDefault="00C00860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37CE7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37CE7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F40FA57" w14:textId="77777777" w:rsidR="003D018E" w:rsidRPr="00137CE7" w:rsidRDefault="003D018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61BEF338" w14:textId="77777777" w:rsidTr="000909D7">
        <w:trPr>
          <w:trHeight w:val="962"/>
          <w:jc w:val="center"/>
        </w:trPr>
        <w:tc>
          <w:tcPr>
            <w:tcW w:w="1666" w:type="pct"/>
            <w:noWrap/>
          </w:tcPr>
          <w:p w14:paraId="152C5850" w14:textId="77777777" w:rsidR="00E811F2" w:rsidRPr="00137CE7" w:rsidRDefault="00E811F2" w:rsidP="00E811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144A40A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1560F91" w14:textId="77777777" w:rsidR="00E811F2" w:rsidRPr="00137CE7" w:rsidRDefault="00E811F2" w:rsidP="000574B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53" w:type="pct"/>
          </w:tcPr>
          <w:p w14:paraId="7D9FF1C8" w14:textId="77777777" w:rsidR="00E811F2" w:rsidRPr="00137CE7" w:rsidRDefault="00E811F2" w:rsidP="00E811F2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37CE7">
              <w:rPr>
                <w:rFonts w:ascii="Arial" w:hAnsi="Arial" w:cs="Arial"/>
                <w:sz w:val="20"/>
                <w:szCs w:val="20"/>
              </w:rPr>
              <w:t>Long and preferred to be modified into “</w:t>
            </w:r>
            <w:r w:rsidR="000574B9" w:rsidRPr="00137CE7">
              <w:rPr>
                <w:rFonts w:ascii="Arial" w:hAnsi="Arial" w:cs="Arial"/>
                <w:b/>
                <w:bCs/>
                <w:sz w:val="20"/>
                <w:szCs w:val="20"/>
                <w:lang w:bidi="ar-IQ"/>
              </w:rPr>
              <w:t xml:space="preserve">Postnatal morphogenesis, histogenesis, and Scanning Electron Microscope of spleen in </w:t>
            </w:r>
            <w:proofErr w:type="spellStart"/>
            <w:r w:rsidR="000574B9" w:rsidRPr="00137CE7">
              <w:rPr>
                <w:rFonts w:ascii="Arial" w:hAnsi="Arial" w:cs="Arial"/>
                <w:b/>
                <w:bCs/>
                <w:sz w:val="20"/>
                <w:szCs w:val="20"/>
                <w:lang w:bidi="ar-IQ"/>
              </w:rPr>
              <w:t>Awassi</w:t>
            </w:r>
            <w:proofErr w:type="spellEnd"/>
            <w:r w:rsidR="000574B9" w:rsidRPr="00137CE7">
              <w:rPr>
                <w:rFonts w:ascii="Arial" w:hAnsi="Arial" w:cs="Arial"/>
                <w:b/>
                <w:bCs/>
                <w:sz w:val="20"/>
                <w:szCs w:val="20"/>
                <w:lang w:bidi="ar-IQ"/>
              </w:rPr>
              <w:t xml:space="preserve"> Sheep</w:t>
            </w:r>
            <w:r w:rsidRPr="00137CE7">
              <w:rPr>
                <w:rFonts w:ascii="Arial" w:hAnsi="Arial" w:cs="Arial"/>
                <w:b/>
                <w:color w:val="000000"/>
                <w:kern w:val="24"/>
                <w:sz w:val="20"/>
                <w:szCs w:val="20"/>
              </w:rPr>
              <w:t>”</w:t>
            </w:r>
            <w:r w:rsidRPr="00137CE7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Pr="00137CE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for simplicity.</w:t>
            </w:r>
          </w:p>
        </w:tc>
        <w:tc>
          <w:tcPr>
            <w:tcW w:w="1081" w:type="pct"/>
          </w:tcPr>
          <w:p w14:paraId="7C0B8A20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35023D87" w14:textId="77777777" w:rsidTr="000909D7">
        <w:trPr>
          <w:trHeight w:val="20"/>
          <w:jc w:val="center"/>
        </w:trPr>
        <w:tc>
          <w:tcPr>
            <w:tcW w:w="1666" w:type="pct"/>
            <w:noWrap/>
          </w:tcPr>
          <w:p w14:paraId="7585A673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234F7454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>s</w:t>
            </w:r>
          </w:p>
          <w:p w14:paraId="3A2E7962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  <w:p w14:paraId="23F3674A" w14:textId="77777777" w:rsidR="00E811F2" w:rsidRPr="00137CE7" w:rsidRDefault="00E811F2" w:rsidP="00E811F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53" w:type="pct"/>
          </w:tcPr>
          <w:p w14:paraId="4BCE4EAF" w14:textId="77777777" w:rsidR="00E811F2" w:rsidRPr="00137CE7" w:rsidRDefault="00E811F2" w:rsidP="00E811F2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137CE7">
              <w:rPr>
                <w:rFonts w:ascii="Arial" w:hAnsi="Arial" w:cs="Arial"/>
                <w:sz w:val="20"/>
                <w:szCs w:val="20"/>
              </w:rPr>
              <w:t>Please note the following:</w:t>
            </w:r>
          </w:p>
          <w:p w14:paraId="44AD7062" w14:textId="77777777" w:rsidR="00E811F2" w:rsidRPr="00137CE7" w:rsidRDefault="000574B9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137CE7">
              <w:rPr>
                <w:rFonts w:ascii="Arial" w:hAnsi="Arial" w:cs="Arial"/>
                <w:sz w:val="20"/>
                <w:szCs w:val="20"/>
              </w:rPr>
              <w:t>Use a continuous flow of the abstract without cutting into separate paragraphs.</w:t>
            </w:r>
          </w:p>
          <w:p w14:paraId="4CBD2D27" w14:textId="77777777" w:rsidR="00E811F2" w:rsidRPr="00137CE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137CE7">
              <w:rPr>
                <w:rFonts w:ascii="Arial" w:hAnsi="Arial" w:cs="Arial"/>
                <w:sz w:val="20"/>
                <w:szCs w:val="20"/>
              </w:rPr>
              <w:t xml:space="preserve">Some modifications must be made to enhance the readability and understanding of the text. </w:t>
            </w:r>
          </w:p>
        </w:tc>
        <w:tc>
          <w:tcPr>
            <w:tcW w:w="1081" w:type="pct"/>
          </w:tcPr>
          <w:p w14:paraId="107A0AEF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2FC07CA0" w14:textId="77777777" w:rsidTr="000909D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1FF418E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137CE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2882B270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</w:t>
            </w:r>
          </w:p>
          <w:p w14:paraId="390441F6" w14:textId="77777777" w:rsidR="00E811F2" w:rsidRPr="00137CE7" w:rsidRDefault="00E811F2" w:rsidP="00E811F2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2253" w:type="pct"/>
          </w:tcPr>
          <w:p w14:paraId="73635AF2" w14:textId="77777777" w:rsidR="00E811F2" w:rsidRPr="00137CE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eywords: </w:t>
            </w:r>
            <w:r w:rsidRPr="00137CE7">
              <w:rPr>
                <w:rFonts w:ascii="Arial" w:hAnsi="Arial" w:cs="Arial"/>
                <w:sz w:val="20"/>
                <w:szCs w:val="20"/>
              </w:rPr>
              <w:t>Re-arrange and modify as follows: “</w:t>
            </w:r>
            <w:proofErr w:type="spellStart"/>
            <w:r w:rsidR="000574B9" w:rsidRPr="00137CE7">
              <w:rPr>
                <w:rFonts w:ascii="Arial" w:hAnsi="Arial" w:cs="Arial"/>
                <w:b/>
                <w:bCs/>
                <w:sz w:val="20"/>
                <w:szCs w:val="20"/>
              </w:rPr>
              <w:t>Awassi</w:t>
            </w:r>
            <w:proofErr w:type="spellEnd"/>
            <w:r w:rsidR="000574B9" w:rsidRPr="00137CE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heep, Fetuses, Postnatal Development, SEM, Spleen</w:t>
            </w:r>
            <w:r w:rsidRPr="00137CE7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”</w:t>
            </w:r>
            <w:r w:rsidRPr="00137CE7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5A4FB49" w14:textId="77777777" w:rsidR="00E811F2" w:rsidRPr="00137CE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</w:rPr>
              <w:t>Introduction:</w:t>
            </w:r>
            <w:r w:rsidRPr="00137CE7">
              <w:rPr>
                <w:rFonts w:ascii="Arial" w:hAnsi="Arial" w:cs="Arial"/>
                <w:sz w:val="20"/>
                <w:szCs w:val="20"/>
              </w:rPr>
              <w:t xml:space="preserve"> Please note the following: </w:t>
            </w:r>
          </w:p>
          <w:p w14:paraId="654905A5" w14:textId="77777777" w:rsidR="00E811F2" w:rsidRPr="00137CE7" w:rsidRDefault="00E811F2" w:rsidP="00E811F2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sz w:val="20"/>
                <w:szCs w:val="20"/>
              </w:rPr>
              <w:t>Clear to a certain extent.</w:t>
            </w:r>
          </w:p>
          <w:p w14:paraId="3D6A7AE2" w14:textId="77777777" w:rsidR="00E811F2" w:rsidRPr="00137CE7" w:rsidRDefault="00E811F2" w:rsidP="00E811F2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sz w:val="20"/>
                <w:szCs w:val="20"/>
              </w:rPr>
              <w:t xml:space="preserve">Some modifications must be made to enhance the readability and understanding of the text. </w:t>
            </w:r>
          </w:p>
          <w:p w14:paraId="38F9182D" w14:textId="77777777" w:rsidR="00E811F2" w:rsidRPr="00137CE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</w:rPr>
              <w:t>The aim</w:t>
            </w:r>
            <w:r w:rsidRPr="00137CE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0574B9" w:rsidRPr="00137CE7">
              <w:rPr>
                <w:rFonts w:ascii="Arial" w:hAnsi="Arial" w:cs="Arial"/>
                <w:sz w:val="20"/>
                <w:szCs w:val="20"/>
              </w:rPr>
              <w:t>Some modifications must be made to enhance the readability and understanding of the text</w:t>
            </w:r>
            <w:r w:rsidRPr="00137CE7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7215BA7" w14:textId="77777777" w:rsidR="00E811F2" w:rsidRPr="00137CE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</w:rPr>
              <w:t>Materials and methods:</w:t>
            </w:r>
            <w:r w:rsidRPr="00137CE7">
              <w:rPr>
                <w:rFonts w:ascii="Arial" w:hAnsi="Arial" w:cs="Arial"/>
                <w:sz w:val="20"/>
                <w:szCs w:val="20"/>
              </w:rPr>
              <w:t xml:space="preserve"> Please note the following:</w:t>
            </w:r>
          </w:p>
          <w:p w14:paraId="65C5DF52" w14:textId="77777777" w:rsidR="00E811F2" w:rsidRPr="00137CE7" w:rsidRDefault="00E811F2" w:rsidP="00E811F2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</w:rPr>
              <w:t>MUST provide the institutional approval number and statement.</w:t>
            </w:r>
          </w:p>
          <w:p w14:paraId="73153BD4" w14:textId="77777777" w:rsidR="000574B9" w:rsidRPr="00137CE7" w:rsidRDefault="000574B9" w:rsidP="00E811F2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</w:rPr>
              <w:t xml:space="preserve">Provide the model and source of the </w:t>
            </w:r>
            <w:r w:rsidRPr="00137CE7">
              <w:rPr>
                <w:rFonts w:ascii="Arial" w:hAnsi="Arial" w:cs="Arial"/>
                <w:sz w:val="20"/>
                <w:szCs w:val="20"/>
              </w:rPr>
              <w:t>scanning electron microscopy.</w:t>
            </w:r>
          </w:p>
          <w:p w14:paraId="10A53B90" w14:textId="77777777" w:rsidR="00E811F2" w:rsidRPr="00137CE7" w:rsidRDefault="00E811F2" w:rsidP="000574B9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</w:rPr>
              <w:t xml:space="preserve">Provide </w:t>
            </w:r>
            <w:r w:rsidR="000574B9" w:rsidRPr="00137CE7">
              <w:rPr>
                <w:rFonts w:ascii="Arial" w:hAnsi="Arial" w:cs="Arial"/>
                <w:bCs/>
                <w:sz w:val="20"/>
                <w:szCs w:val="20"/>
              </w:rPr>
              <w:t xml:space="preserve">a separate section for the statistical analysis with </w:t>
            </w:r>
            <w:r w:rsidRPr="00137CE7">
              <w:rPr>
                <w:rFonts w:ascii="Arial" w:hAnsi="Arial" w:cs="Arial"/>
                <w:bCs/>
                <w:sz w:val="20"/>
                <w:szCs w:val="20"/>
              </w:rPr>
              <w:t>the statistical model used.</w:t>
            </w:r>
          </w:p>
          <w:p w14:paraId="2DEACD6B" w14:textId="77777777" w:rsidR="00E811F2" w:rsidRPr="00137CE7" w:rsidRDefault="00E811F2" w:rsidP="00E811F2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sz w:val="20"/>
                <w:szCs w:val="20"/>
              </w:rPr>
              <w:t>Some modifications must be made to enhance the readability and understanding of the text.</w:t>
            </w:r>
          </w:p>
          <w:p w14:paraId="23D74E00" w14:textId="77777777" w:rsidR="00E811F2" w:rsidRPr="00137CE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</w:rPr>
              <w:t>Results:</w:t>
            </w:r>
            <w:r w:rsidRPr="00137CE7">
              <w:rPr>
                <w:rFonts w:ascii="Arial" w:hAnsi="Arial" w:cs="Arial"/>
                <w:sz w:val="20"/>
                <w:szCs w:val="20"/>
              </w:rPr>
              <w:t xml:space="preserve"> Please note the following:</w:t>
            </w:r>
          </w:p>
          <w:p w14:paraId="15D81E75" w14:textId="77777777" w:rsidR="00E811F2" w:rsidRPr="00137CE7" w:rsidRDefault="000574B9" w:rsidP="00615F5A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1F153AC9" w14:textId="77777777" w:rsidR="00E811F2" w:rsidRPr="00137CE7" w:rsidRDefault="00E811F2" w:rsidP="00E811F2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sz w:val="20"/>
                <w:szCs w:val="20"/>
              </w:rPr>
              <w:t>Some modifications must be made to enhance the readability and understanding of the text.</w:t>
            </w:r>
          </w:p>
          <w:p w14:paraId="0C7CE10D" w14:textId="77777777" w:rsidR="00E811F2" w:rsidRPr="00137CE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</w:rPr>
              <w:t>Discussion:</w:t>
            </w:r>
            <w:r w:rsidRPr="00137CE7">
              <w:rPr>
                <w:rFonts w:ascii="Arial" w:hAnsi="Arial" w:cs="Arial"/>
                <w:sz w:val="20"/>
                <w:szCs w:val="20"/>
              </w:rPr>
              <w:t xml:space="preserve"> Please note the following:</w:t>
            </w:r>
          </w:p>
          <w:p w14:paraId="2DD273C2" w14:textId="77777777" w:rsidR="00E811F2" w:rsidRPr="00137CE7" w:rsidRDefault="00E811F2" w:rsidP="00E811F2">
            <w:pPr>
              <w:numPr>
                <w:ilvl w:val="2"/>
                <w:numId w:val="13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137CE7">
              <w:rPr>
                <w:rFonts w:ascii="Arial" w:hAnsi="Arial" w:cs="Arial"/>
                <w:sz w:val="20"/>
                <w:szCs w:val="20"/>
              </w:rPr>
              <w:t>Moderate comparisons and speculation</w:t>
            </w:r>
            <w:r w:rsidRPr="00137CE7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7DAFB09D" w14:textId="77777777" w:rsidR="00E811F2" w:rsidRPr="00137CE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</w:rPr>
              <w:t>Conclusion:</w:t>
            </w:r>
            <w:r w:rsidRPr="00137CE7">
              <w:rPr>
                <w:rFonts w:ascii="Arial" w:hAnsi="Arial" w:cs="Arial"/>
                <w:sz w:val="20"/>
                <w:szCs w:val="20"/>
              </w:rPr>
              <w:t xml:space="preserve"> Please note the following</w:t>
            </w:r>
            <w:r w:rsidRPr="00137CE7">
              <w:rPr>
                <w:rFonts w:ascii="Arial" w:hAnsi="Arial" w:cs="Arial"/>
                <w:bCs/>
                <w:sz w:val="20"/>
                <w:szCs w:val="20"/>
              </w:rPr>
              <w:t>:</w:t>
            </w:r>
          </w:p>
          <w:p w14:paraId="581780C1" w14:textId="77777777" w:rsidR="00E811F2" w:rsidRPr="00137CE7" w:rsidRDefault="00E811F2" w:rsidP="00E811F2">
            <w:pPr>
              <w:numPr>
                <w:ilvl w:val="1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</w:rPr>
              <w:t>Figures:</w:t>
            </w:r>
            <w:r w:rsidRPr="00137CE7">
              <w:rPr>
                <w:rFonts w:ascii="Arial" w:hAnsi="Arial" w:cs="Arial"/>
                <w:sz w:val="20"/>
                <w:szCs w:val="20"/>
              </w:rPr>
              <w:t xml:space="preserve"> Well-organized and properly presented.</w:t>
            </w:r>
          </w:p>
        </w:tc>
        <w:tc>
          <w:tcPr>
            <w:tcW w:w="1081" w:type="pct"/>
          </w:tcPr>
          <w:p w14:paraId="18B3408F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65DADA96" w14:textId="77777777" w:rsidTr="000909D7">
        <w:trPr>
          <w:trHeight w:val="20"/>
          <w:jc w:val="center"/>
        </w:trPr>
        <w:tc>
          <w:tcPr>
            <w:tcW w:w="1666" w:type="pct"/>
            <w:noWrap/>
          </w:tcPr>
          <w:p w14:paraId="0679D554" w14:textId="77777777" w:rsidR="00E811F2" w:rsidRPr="00137CE7" w:rsidRDefault="00E811F2" w:rsidP="00E811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AF9AAC5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27190456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5C816A3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  <w:p w14:paraId="681911F3" w14:textId="77777777" w:rsidR="00E811F2" w:rsidRPr="00137CE7" w:rsidRDefault="00E811F2" w:rsidP="00E811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53" w:type="pct"/>
          </w:tcPr>
          <w:p w14:paraId="24D293F6" w14:textId="77777777" w:rsidR="00E811F2" w:rsidRPr="00137CE7" w:rsidRDefault="000574B9" w:rsidP="000574B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bookmarkStart w:id="0" w:name="_Hlk205718166"/>
            <w:r w:rsidRPr="00137CE7">
              <w:rPr>
                <w:rFonts w:ascii="Arial" w:hAnsi="Arial" w:cs="Arial"/>
                <w:sz w:val="20"/>
                <w:szCs w:val="20"/>
              </w:rPr>
              <w:t>MUST BE UPDATED</w:t>
            </w:r>
            <w:r w:rsidR="00E811F2" w:rsidRPr="00137CE7">
              <w:rPr>
                <w:rFonts w:ascii="Arial" w:hAnsi="Arial" w:cs="Arial"/>
                <w:sz w:val="20"/>
                <w:szCs w:val="20"/>
              </w:rPr>
              <w:t xml:space="preserve">, as </w:t>
            </w:r>
            <w:r w:rsidRPr="00137CE7">
              <w:rPr>
                <w:rFonts w:ascii="Arial" w:hAnsi="Arial" w:cs="Arial"/>
                <w:sz w:val="20"/>
                <w:szCs w:val="20"/>
              </w:rPr>
              <w:t>15.</w:t>
            </w:r>
            <w:r w:rsidR="00E811F2" w:rsidRPr="00137CE7">
              <w:rPr>
                <w:rFonts w:ascii="Arial" w:hAnsi="Arial" w:cs="Arial"/>
                <w:sz w:val="20"/>
                <w:szCs w:val="20"/>
              </w:rPr>
              <w:t>% (</w:t>
            </w:r>
            <w:r w:rsidRPr="00137CE7">
              <w:rPr>
                <w:rFonts w:ascii="Arial" w:hAnsi="Arial" w:cs="Arial"/>
                <w:sz w:val="20"/>
                <w:szCs w:val="20"/>
              </w:rPr>
              <w:t>3</w:t>
            </w:r>
            <w:r w:rsidR="00E811F2" w:rsidRPr="00137CE7">
              <w:rPr>
                <w:rFonts w:ascii="Arial" w:hAnsi="Arial" w:cs="Arial"/>
                <w:sz w:val="20"/>
                <w:szCs w:val="20"/>
              </w:rPr>
              <w:t xml:space="preserve"> out of </w:t>
            </w:r>
            <w:r w:rsidRPr="00137CE7">
              <w:rPr>
                <w:rFonts w:ascii="Arial" w:hAnsi="Arial" w:cs="Arial"/>
                <w:sz w:val="20"/>
                <w:szCs w:val="20"/>
              </w:rPr>
              <w:t>19</w:t>
            </w:r>
            <w:r w:rsidR="00E811F2" w:rsidRPr="00137CE7">
              <w:rPr>
                <w:rFonts w:ascii="Arial" w:hAnsi="Arial" w:cs="Arial"/>
                <w:sz w:val="20"/>
                <w:szCs w:val="20"/>
              </w:rPr>
              <w:t xml:space="preserve">) of the listed references were published in the past five years. </w:t>
            </w:r>
            <w:bookmarkEnd w:id="0"/>
            <w:r w:rsidRPr="00137CE7">
              <w:rPr>
                <w:rFonts w:ascii="Arial" w:hAnsi="Arial" w:cs="Arial"/>
                <w:sz w:val="20"/>
                <w:szCs w:val="20"/>
              </w:rPr>
              <w:t>The percentage has to increase to at least 35-40%. Old references and a lack of updates negatively influence the importance of the study.</w:t>
            </w:r>
          </w:p>
        </w:tc>
        <w:tc>
          <w:tcPr>
            <w:tcW w:w="1081" w:type="pct"/>
          </w:tcPr>
          <w:p w14:paraId="3D83016F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811F2" w:rsidRPr="00137CE7" w14:paraId="4D09F30D" w14:textId="77777777" w:rsidTr="000909D7">
        <w:trPr>
          <w:trHeight w:val="20"/>
          <w:jc w:val="center"/>
        </w:trPr>
        <w:tc>
          <w:tcPr>
            <w:tcW w:w="1666" w:type="pct"/>
            <w:noWrap/>
          </w:tcPr>
          <w:p w14:paraId="18008F7A" w14:textId="77777777" w:rsidR="00E811F2" w:rsidRPr="00137CE7" w:rsidRDefault="00E811F2" w:rsidP="00E811F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688CECC5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01643D47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D8F7BFF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0494D01D" w14:textId="77777777" w:rsidR="00E811F2" w:rsidRPr="00137CE7" w:rsidRDefault="00E811F2" w:rsidP="00E811F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53" w:type="pct"/>
          </w:tcPr>
          <w:p w14:paraId="5C00ABE5" w14:textId="77777777" w:rsidR="00E811F2" w:rsidRPr="00137CE7" w:rsidRDefault="00E811F2" w:rsidP="00E811F2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37CE7">
              <w:rPr>
                <w:rFonts w:ascii="Arial" w:hAnsi="Arial" w:cs="Arial"/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1081" w:type="pct"/>
          </w:tcPr>
          <w:p w14:paraId="20CF5559" w14:textId="77777777" w:rsidR="00E811F2" w:rsidRPr="00137CE7" w:rsidRDefault="00E811F2" w:rsidP="00E811F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0F69C915" w14:textId="77777777" w:rsidR="000909D7" w:rsidRPr="000909D7" w:rsidRDefault="000909D7" w:rsidP="000909D7">
      <w:pPr>
        <w:rPr>
          <w:rFonts w:ascii="Arial" w:hAnsi="Arial" w:cs="Arial"/>
          <w:b/>
          <w:sz w:val="20"/>
          <w:szCs w:val="20"/>
          <w:u w:val="single"/>
        </w:rPr>
      </w:pPr>
      <w:r w:rsidRPr="000909D7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853E60B" w14:textId="77777777" w:rsidR="000909D7" w:rsidRPr="000909D7" w:rsidRDefault="000909D7" w:rsidP="000909D7">
      <w:pPr>
        <w:rPr>
          <w:rFonts w:ascii="Arial" w:hAnsi="Arial" w:cs="Arial"/>
          <w:sz w:val="20"/>
          <w:szCs w:val="20"/>
        </w:rPr>
      </w:pPr>
    </w:p>
    <w:p w14:paraId="75AD35C5" w14:textId="77777777" w:rsidR="000909D7" w:rsidRPr="000909D7" w:rsidRDefault="000909D7" w:rsidP="000909D7">
      <w:pPr>
        <w:rPr>
          <w:rFonts w:ascii="Arial" w:hAnsi="Arial" w:cs="Arial"/>
          <w:sz w:val="20"/>
          <w:szCs w:val="20"/>
        </w:rPr>
      </w:pPr>
      <w:r w:rsidRPr="000909D7">
        <w:rPr>
          <w:rFonts w:ascii="Arial" w:hAnsi="Arial" w:cs="Arial"/>
          <w:color w:val="0D0D0D"/>
          <w:sz w:val="20"/>
          <w:szCs w:val="20"/>
        </w:rPr>
        <w:t xml:space="preserve">Bassim Kadhim </w:t>
      </w:r>
      <w:proofErr w:type="spellStart"/>
      <w:r w:rsidRPr="000909D7">
        <w:rPr>
          <w:rFonts w:ascii="Arial" w:hAnsi="Arial" w:cs="Arial"/>
          <w:color w:val="0D0D0D"/>
          <w:sz w:val="20"/>
          <w:szCs w:val="20"/>
        </w:rPr>
        <w:t>Khashjoori</w:t>
      </w:r>
      <w:proofErr w:type="spellEnd"/>
      <w:r w:rsidRPr="000909D7">
        <w:rPr>
          <w:rFonts w:ascii="Arial" w:hAnsi="Arial" w:cs="Arial"/>
          <w:color w:val="0D0D0D"/>
          <w:sz w:val="20"/>
          <w:szCs w:val="20"/>
        </w:rPr>
        <w:t>, University of Basrah, Iraq</w:t>
      </w:r>
      <w:r w:rsidRPr="000909D7">
        <w:rPr>
          <w:rFonts w:ascii="Arial" w:hAnsi="Arial" w:cs="Arial"/>
          <w:color w:val="0D0D0D"/>
          <w:sz w:val="20"/>
          <w:szCs w:val="20"/>
        </w:rPr>
        <w:br/>
      </w:r>
    </w:p>
    <w:p w14:paraId="11BE0AA6" w14:textId="77777777" w:rsidR="003D018E" w:rsidRPr="00137CE7" w:rsidRDefault="003D018E" w:rsidP="000909D7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lang w:val="en-GB"/>
        </w:rPr>
      </w:pPr>
    </w:p>
    <w:sectPr w:rsidR="003D018E" w:rsidRPr="00137CE7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C2CE2" w14:textId="77777777" w:rsidR="00611266" w:rsidRDefault="00611266">
      <w:r>
        <w:separator/>
      </w:r>
    </w:p>
  </w:endnote>
  <w:endnote w:type="continuationSeparator" w:id="0">
    <w:p w14:paraId="60FA23BE" w14:textId="77777777" w:rsidR="00611266" w:rsidRDefault="006112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4E52E" w14:textId="77777777" w:rsidR="003D018E" w:rsidRDefault="003D018E">
    <w:pPr>
      <w:pStyle w:val="Footer"/>
      <w:jc w:val="right"/>
    </w:pPr>
  </w:p>
  <w:p w14:paraId="2DA8D0AE" w14:textId="77777777" w:rsidR="003D018E" w:rsidRDefault="00C00860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4151E0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4151E0">
      <w:rPr>
        <w:b/>
        <w:noProof/>
        <w:sz w:val="20"/>
      </w:rPr>
      <w:t>2</w:t>
    </w:r>
    <w:r>
      <w:rPr>
        <w:b/>
        <w:sz w:val="20"/>
      </w:rPr>
      <w:fldChar w:fldCharType="end"/>
    </w:r>
  </w:p>
  <w:p w14:paraId="405A7B2D" w14:textId="77777777" w:rsidR="003D018E" w:rsidRDefault="00C00860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6A3450A0" w14:textId="77777777" w:rsidR="003D018E" w:rsidRDefault="003D018E">
    <w:pPr>
      <w:pStyle w:val="Footer"/>
      <w:jc w:val="right"/>
    </w:pPr>
  </w:p>
  <w:p w14:paraId="7405FDD0" w14:textId="77777777" w:rsidR="003D018E" w:rsidRDefault="003D018E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64F5C" w14:textId="77777777" w:rsidR="00611266" w:rsidRDefault="00611266">
      <w:r>
        <w:separator/>
      </w:r>
    </w:p>
  </w:footnote>
  <w:footnote w:type="continuationSeparator" w:id="0">
    <w:p w14:paraId="78910F7E" w14:textId="77777777" w:rsidR="00611266" w:rsidRDefault="006112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F556B" w14:textId="77777777" w:rsidR="003D018E" w:rsidRDefault="003D018E">
    <w:pPr>
      <w:spacing w:before="100" w:beforeAutospacing="1" w:after="100" w:afterAutospacing="1"/>
      <w:jc w:val="center"/>
      <w:rPr>
        <w:b/>
        <w:bCs/>
        <w:color w:val="003399"/>
        <w:szCs w:val="20"/>
        <w:u w:val="single"/>
        <w:lang w:val="en-GB"/>
      </w:rPr>
    </w:pPr>
  </w:p>
  <w:p w14:paraId="64CCA12B" w14:textId="77777777" w:rsidR="003D018E" w:rsidRDefault="00C00860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A160CA6"/>
    <w:multiLevelType w:val="hybridMultilevel"/>
    <w:tmpl w:val="A9CA2CA0"/>
    <w:lvl w:ilvl="0" w:tplc="2C0405B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660" w:hanging="180"/>
      </w:pPr>
      <w:rPr>
        <w:rFonts w:ascii="Wingdings" w:hAnsi="Wingdings"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86229383">
    <w:abstractNumId w:val="4"/>
  </w:num>
  <w:num w:numId="2" w16cid:durableId="750544769">
    <w:abstractNumId w:val="8"/>
  </w:num>
  <w:num w:numId="3" w16cid:durableId="1995717745">
    <w:abstractNumId w:val="7"/>
  </w:num>
  <w:num w:numId="4" w16cid:durableId="1416173910">
    <w:abstractNumId w:val="10"/>
  </w:num>
  <w:num w:numId="5" w16cid:durableId="2078673419">
    <w:abstractNumId w:val="6"/>
  </w:num>
  <w:num w:numId="6" w16cid:durableId="1152286192">
    <w:abstractNumId w:val="0"/>
  </w:num>
  <w:num w:numId="7" w16cid:durableId="1891570683">
    <w:abstractNumId w:val="3"/>
  </w:num>
  <w:num w:numId="8" w16cid:durableId="761150063">
    <w:abstractNumId w:val="12"/>
  </w:num>
  <w:num w:numId="9" w16cid:durableId="543448010">
    <w:abstractNumId w:val="11"/>
  </w:num>
  <w:num w:numId="10" w16cid:durableId="2121954006">
    <w:abstractNumId w:val="2"/>
  </w:num>
  <w:num w:numId="11" w16cid:durableId="1575555026">
    <w:abstractNumId w:val="1"/>
  </w:num>
  <w:num w:numId="12" w16cid:durableId="662927161">
    <w:abstractNumId w:val="5"/>
  </w:num>
  <w:num w:numId="13" w16cid:durableId="2288798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MTcxM7IwsDA3sjRX0lEKTi0uzszPAykwrAUAzgk5nCwAAAA="/>
  </w:docVars>
  <w:rsids>
    <w:rsidRoot w:val="003D018E"/>
    <w:rsid w:val="000574B9"/>
    <w:rsid w:val="00083FC9"/>
    <w:rsid w:val="000909D7"/>
    <w:rsid w:val="00137CE7"/>
    <w:rsid w:val="00255DA3"/>
    <w:rsid w:val="00340800"/>
    <w:rsid w:val="003D018E"/>
    <w:rsid w:val="004151E0"/>
    <w:rsid w:val="00611266"/>
    <w:rsid w:val="00615F5A"/>
    <w:rsid w:val="006264B8"/>
    <w:rsid w:val="006B2AE1"/>
    <w:rsid w:val="0077334B"/>
    <w:rsid w:val="007808E3"/>
    <w:rsid w:val="00782C0E"/>
    <w:rsid w:val="007C534A"/>
    <w:rsid w:val="00805E5A"/>
    <w:rsid w:val="00BB7CF3"/>
    <w:rsid w:val="00C00860"/>
    <w:rsid w:val="00C037D6"/>
    <w:rsid w:val="00C123EC"/>
    <w:rsid w:val="00D0242D"/>
    <w:rsid w:val="00E81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44748C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upjoz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898</Words>
  <Characters>5124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10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022</cp:lastModifiedBy>
  <cp:revision>50</cp:revision>
  <dcterms:created xsi:type="dcterms:W3CDTF">2026-03-24T06:15:00Z</dcterms:created>
  <dcterms:modified xsi:type="dcterms:W3CDTF">2026-05-18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